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FBB0" w14:textId="6B56F040" w:rsidR="00BF7EF3" w:rsidRDefault="00BF7EF3" w:rsidP="00BF7EF3">
      <w:r>
        <w:t>How to get rid of love handles.article.</w:t>
      </w:r>
      <w:r>
        <w:t>trilogy.</w:t>
      </w:r>
      <w:r>
        <w:t>mz</w:t>
      </w:r>
    </w:p>
    <w:p w14:paraId="5D055764" w14:textId="77777777" w:rsidR="00BF7EF3" w:rsidRDefault="00BF7EF3" w:rsidP="00BF7EF3">
      <w:r>
        <w:t>How to get rid of love handles</w:t>
      </w:r>
    </w:p>
    <w:p w14:paraId="30F689F8" w14:textId="77777777" w:rsidR="00BF7EF3" w:rsidRDefault="00BF7EF3" w:rsidP="00BF7EF3">
      <w:r>
        <w:t>KW: How to get rid of love handles</w:t>
      </w:r>
    </w:p>
    <w:p w14:paraId="7D17C57C" w14:textId="7D0A6AAE" w:rsidR="00BF7EF3" w:rsidRDefault="00BF7EF3" w:rsidP="00BF7EF3">
      <w:r>
        <w:t>META:</w:t>
      </w:r>
      <w:r>
        <w:t xml:space="preserve"> Wondering</w:t>
      </w:r>
      <w:r>
        <w:t xml:space="preserve"> how to get rid of love handles</w:t>
      </w:r>
      <w:r>
        <w:t>? Some ways work and ways that don't.</w:t>
      </w:r>
      <w:r>
        <w:t xml:space="preserve"> Find out why side fat is so stubborn and how you can </w:t>
      </w:r>
      <w:r>
        <w:t>get rid of it.</w:t>
      </w:r>
    </w:p>
    <w:p w14:paraId="14001073" w14:textId="43EB05C8" w:rsidR="00BF7EF3" w:rsidRDefault="00BF7EF3" w:rsidP="00BF7EF3">
      <w:r>
        <w:t xml:space="preserve">HOW TO GET RID OF LOVE HANDLES | </w:t>
      </w:r>
      <w:r>
        <w:t>COOLSCULPTING SIDE FAT</w:t>
      </w:r>
    </w:p>
    <w:p w14:paraId="6183BC8E" w14:textId="6EFF8D08" w:rsidR="00BF7EF3" w:rsidRDefault="00BF7EF3" w:rsidP="00BF7EF3">
      <w:r>
        <w:t>Love handles, also known as side fat, or muffin tops</w:t>
      </w:r>
      <w:r>
        <w:t>, are common fat deposits. The persistent bulge</w:t>
      </w:r>
      <w:r>
        <w:t xml:space="preserve"> is </w:t>
      </w:r>
      <w:r>
        <w:t xml:space="preserve">infamously </w:t>
      </w:r>
      <w:r>
        <w:t xml:space="preserve">resistant to </w:t>
      </w:r>
      <w:r>
        <w:t xml:space="preserve">diet and </w:t>
      </w:r>
      <w:r>
        <w:t>exercis</w:t>
      </w:r>
      <w:r>
        <w:t>e</w:t>
      </w:r>
      <w:r>
        <w:t xml:space="preserve">. </w:t>
      </w:r>
      <w:proofErr w:type="gramStart"/>
      <w:r>
        <w:t>So</w:t>
      </w:r>
      <w:proofErr w:type="gramEnd"/>
      <w:r>
        <w:t xml:space="preserve"> when stubborn bulges refuse to budge, what else can you do to reduce side fat? </w:t>
      </w:r>
      <w:r>
        <w:t>Continue reading to discover what works and what doesn</w:t>
      </w:r>
      <w:r>
        <w:t>'</w:t>
      </w:r>
      <w:r>
        <w:t xml:space="preserve">t </w:t>
      </w:r>
      <w:r>
        <w:t>work</w:t>
      </w:r>
      <w:r>
        <w:t>.</w:t>
      </w:r>
    </w:p>
    <w:p w14:paraId="70D8507A" w14:textId="66E847AE" w:rsidR="00BF7EF3" w:rsidRDefault="00BF7EF3" w:rsidP="00BF7EF3">
      <w:r>
        <w:t>What Doesn</w:t>
      </w:r>
      <w:r>
        <w:t>'</w:t>
      </w:r>
      <w:r>
        <w:t>t Work</w:t>
      </w:r>
    </w:p>
    <w:p w14:paraId="3594578D" w14:textId="7F099892" w:rsidR="00BF7EF3" w:rsidRDefault="00BF7EF3" w:rsidP="00BF7EF3">
      <w:r>
        <w:t xml:space="preserve">There are </w:t>
      </w:r>
      <w:r>
        <w:t xml:space="preserve">numerous assertions </w:t>
      </w:r>
      <w:r>
        <w:t>on</w:t>
      </w:r>
      <w:r>
        <w:t>line, both diet and exercise-related, that promise to g</w:t>
      </w:r>
      <w:r>
        <w:t xml:space="preserve">et rid of your love handles. </w:t>
      </w:r>
      <w:r>
        <w:t xml:space="preserve">But many of these assertions are misguided or </w:t>
      </w:r>
      <w:proofErr w:type="gramStart"/>
      <w:r>
        <w:t>just plain</w:t>
      </w:r>
      <w:proofErr w:type="gramEnd"/>
      <w:r>
        <w:t xml:space="preserve"> wrong. So, before talking about effective ways to reduce stubborn fat, let's point out which ways don't work.</w:t>
      </w:r>
    </w:p>
    <w:p w14:paraId="669153BE" w14:textId="5CD25A20" w:rsidR="00BF7EF3" w:rsidRDefault="00BF7EF3" w:rsidP="00BF7EF3">
      <w:r w:rsidRPr="00B90C58">
        <w:rPr>
          <w:b/>
          <w:bCs/>
        </w:rPr>
        <w:t>Love Handle Diets</w:t>
      </w:r>
      <w:r>
        <w:rPr>
          <w:b/>
          <w:bCs/>
        </w:rPr>
        <w:t xml:space="preserve">: </w:t>
      </w:r>
      <w:r>
        <w:t>No diet can reduce fat from a specific area of the body. Diets can help you lose weight overall, but there is no secret food that burns away side fat or any specific fat deposit for that matter.</w:t>
      </w:r>
      <w:r>
        <w:t xml:space="preserve"> </w:t>
      </w:r>
    </w:p>
    <w:p w14:paraId="30E10FEE" w14:textId="77777777" w:rsidR="00BF7EF3" w:rsidRDefault="00BF7EF3" w:rsidP="00BF7EF3"/>
    <w:p w14:paraId="25C129F6" w14:textId="1158B8C1" w:rsidR="00BF7EF3" w:rsidRDefault="00BF7EF3" w:rsidP="00BF7EF3">
      <w:r w:rsidRPr="00B90C58">
        <w:rPr>
          <w:b/>
          <w:bCs/>
        </w:rPr>
        <w:t>Love Handle</w:t>
      </w:r>
      <w:r>
        <w:rPr>
          <w:b/>
          <w:bCs/>
        </w:rPr>
        <w:t xml:space="preserve"> Workouts: </w:t>
      </w:r>
      <w:r>
        <w:t xml:space="preserve">Love handle </w:t>
      </w:r>
      <w:r>
        <w:t>workouts can't reduce stubborn side fat. The myth that specific exercises can reduce fat deposits in certain areas of the body is known as "spot reduction."</w:t>
      </w:r>
    </w:p>
    <w:p w14:paraId="7D155B3E" w14:textId="13B474D2" w:rsidR="00BF7EF3" w:rsidRDefault="00BF7EF3" w:rsidP="00BF7EF3">
      <w:r>
        <w:t xml:space="preserve">Not to mention, because the </w:t>
      </w:r>
      <w:r>
        <w:t xml:space="preserve">obliques are </w:t>
      </w:r>
      <w:r>
        <w:t>not large muscles</w:t>
      </w:r>
      <w:r>
        <w:t xml:space="preserve">, strength training </w:t>
      </w:r>
      <w:r>
        <w:t xml:space="preserve">in </w:t>
      </w:r>
      <w:r>
        <w:t>that</w:t>
      </w:r>
      <w:r>
        <w:t xml:space="preserve"> region won't give you the slim, toned look you are hoping for.</w:t>
      </w:r>
    </w:p>
    <w:p w14:paraId="7F5E25D9" w14:textId="3EFE4C48" w:rsidR="00BF7EF3" w:rsidRDefault="00BF7EF3" w:rsidP="00BF7EF3">
      <w:r>
        <w:t>The Anatomy of Side Fat</w:t>
      </w:r>
    </w:p>
    <w:p w14:paraId="3CC14CCF" w14:textId="43E89153" w:rsidR="00BF7EF3" w:rsidRDefault="00BF7EF3" w:rsidP="00BF7EF3">
      <w:r>
        <w:t>Modern research shows us that stubborn fat deposits are not always a result of lifestyle choices. Understanding the underlying biology that contributes to flank fat will better enable you to determine which love handle solution is right for you.</w:t>
      </w:r>
    </w:p>
    <w:p w14:paraId="59DEF1D6" w14:textId="1C7C7014" w:rsidR="00BF7EF3" w:rsidRDefault="00BF7EF3" w:rsidP="00BF7EF3">
      <w:r>
        <w:t xml:space="preserve">Genetics, gender, hormones, and age play roles in the making and storing of side fat. </w:t>
      </w:r>
    </w:p>
    <w:p w14:paraId="12C94C63" w14:textId="49E197A3" w:rsidR="00BF7EF3" w:rsidRDefault="00BF7EF3" w:rsidP="00BF7EF3">
      <w:r>
        <w:t>While both sexes can develop extra fat on their flanks, men are more likely to struggle with love handles than women. This is because Testosterone sends extra energy to the midsection, like the love handles and belly. In comparison, estrogen, the main sex hormone in women, sends extra energy to be stored as fat in the lower body, such as the hips, thighs, and buttocks.</w:t>
      </w:r>
    </w:p>
    <w:p w14:paraId="272BDB6C" w14:textId="2ADBDF9E" w:rsidR="00BF7EF3" w:rsidRDefault="00BF7EF3" w:rsidP="00BF7EF3">
      <w:r>
        <w:t>Reducing Flank Fat</w:t>
      </w:r>
    </w:p>
    <w:p w14:paraId="73DFBB06" w14:textId="6E832BDE" w:rsidR="00BF7EF3" w:rsidRDefault="00BF7EF3" w:rsidP="00BF7EF3">
      <w:r>
        <w:t xml:space="preserve">When </w:t>
      </w:r>
      <w:r>
        <w:t xml:space="preserve">you can't get rid of love handles, despite </w:t>
      </w:r>
      <w:r>
        <w:t>diet and exercise</w:t>
      </w:r>
      <w:r>
        <w:t>,</w:t>
      </w:r>
      <w:r>
        <w:t xml:space="preserve"> professional fat reduction treatments can help. </w:t>
      </w:r>
      <w:r>
        <w:t xml:space="preserve">Unlike weight loss treatments that shrink fat cells, fat reduction treatments, like CoolSculpting or Liposuction, eliminate fat cells from the body altogether. </w:t>
      </w:r>
    </w:p>
    <w:p w14:paraId="54E72326" w14:textId="77777777" w:rsidR="00BF7EF3" w:rsidRDefault="00BF7EF3" w:rsidP="00BF7EF3">
      <w:r>
        <w:lastRenderedPageBreak/>
        <w:t xml:space="preserve">Liposuction is </w:t>
      </w:r>
      <w:r>
        <w:t>a standard way to</w:t>
      </w:r>
      <w:r>
        <w:t xml:space="preserve"> eliminate</w:t>
      </w:r>
      <w:r>
        <w:t xml:space="preserve"> love handles. But this method is falling out of favor as non-invasive alternatives come to the market. The most popular treatment for non-surgical fat reduction is CoolSculpting. Unlike liposuction, CoolSculpting reduces fat without surgery,</w:t>
      </w:r>
      <w:r>
        <w:t xml:space="preserve"> stitches,  scars, </w:t>
      </w:r>
      <w:r>
        <w:t>or long recovery times.</w:t>
      </w:r>
    </w:p>
    <w:p w14:paraId="37F6F390" w14:textId="77777777" w:rsidR="00BF7EF3" w:rsidRDefault="00BF7EF3" w:rsidP="00BF7EF3">
      <w:r>
        <w:t xml:space="preserve">Liposuction is ideal for patients with more extensive fat deposits. CoolSculpting is ideal for isolated deposits of fat, like love handles, that resist diet and exercise. </w:t>
      </w:r>
    </w:p>
    <w:p w14:paraId="2BA8E67D" w14:textId="0768CF9F" w:rsidR="00BF7EF3" w:rsidRDefault="00BF7EF3" w:rsidP="00BF7EF3">
      <w:r>
        <w:t>CoolSculpting works via Cryolipolysis, which means cold-induced fat destruction. When CoolSculpting love handles, an applicator exposes your side fat deposits to precisely controlled cooling. This cooling freezes underlying fat cells. The frozen fat cells are collected and processed out of the body as waste.</w:t>
      </w:r>
      <w:r>
        <w:t xml:space="preserve"> </w:t>
      </w:r>
    </w:p>
    <w:p w14:paraId="58445619" w14:textId="55B26BA2" w:rsidR="00BF7EF3" w:rsidRDefault="00BF7EF3" w:rsidP="00BF7EF3">
      <w:r>
        <w:t xml:space="preserve">CoolSculpting Love Handles in </w:t>
      </w:r>
      <w:r>
        <w:t>Salt Lake City</w:t>
      </w:r>
    </w:p>
    <w:p w14:paraId="50A7F318" w14:textId="4C2F592B" w:rsidR="00BF7EF3" w:rsidRDefault="00BF7EF3" w:rsidP="00BF7EF3">
      <w:r>
        <w:t xml:space="preserve">If you can't get rid of love handles on your own, CoolSculpting may be able to help. Schedule a free consultation with Trilogy Medical Center to learn more about the fat freezing procedure. </w:t>
      </w:r>
      <w:r>
        <w:t xml:space="preserve"> Schedule today by filling out the online form below or calling </w:t>
      </w:r>
      <w:r>
        <w:rPr>
          <w:rFonts w:ascii="Arial" w:hAnsi="Arial" w:cs="Arial"/>
          <w:color w:val="434343"/>
          <w:sz w:val="20"/>
          <w:szCs w:val="20"/>
        </w:rPr>
        <w:t>(801) 747-2273</w:t>
      </w:r>
      <w:r>
        <w:rPr>
          <w:rFonts w:ascii="Arial" w:hAnsi="Arial" w:cs="Arial"/>
          <w:color w:val="434343"/>
          <w:sz w:val="20"/>
          <w:szCs w:val="20"/>
        </w:rPr>
        <w:t>.</w:t>
      </w:r>
    </w:p>
    <w:p w14:paraId="3430DAF9" w14:textId="77777777" w:rsidR="00BF7EF3" w:rsidRDefault="00BF7EF3"/>
    <w:sectPr w:rsidR="00BF7E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sDA0MTIwNDWysDBS0lEKTi0uzszPAykwrAUA20gnCywAAAA="/>
  </w:docVars>
  <w:rsids>
    <w:rsidRoot w:val="00BF7EF3"/>
    <w:rsid w:val="00BF7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B02B5"/>
  <w15:chartTrackingRefBased/>
  <w15:docId w15:val="{DA5EC316-2FF4-485D-999D-D129CDDDA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40</Words>
  <Characters>3082</Characters>
  <Application>Microsoft Office Word</Application>
  <DocSecurity>0</DocSecurity>
  <Lines>25</Lines>
  <Paragraphs>7</Paragraphs>
  <ScaleCrop>false</ScaleCrop>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5-28T20:42:00Z</dcterms:created>
  <dcterms:modified xsi:type="dcterms:W3CDTF">2021-05-28T21:12:00Z</dcterms:modified>
</cp:coreProperties>
</file>